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1E3CB" w14:textId="5D655018" w:rsidR="00592FAE" w:rsidRPr="00417F11" w:rsidRDefault="00EC2B48" w:rsidP="00592FAE">
      <w:pPr>
        <w:jc w:val="center"/>
        <w:rPr>
          <w:rFonts w:asciiTheme="majorBidi" w:hAnsiTheme="majorBidi" w:cstheme="majorBidi"/>
          <w:b/>
          <w:bCs/>
          <w:sz w:val="28"/>
        </w:rPr>
      </w:pPr>
      <w:r w:rsidRPr="00417F11">
        <w:rPr>
          <w:rFonts w:asciiTheme="majorBidi" w:hAnsiTheme="majorBidi" w:cstheme="majorBidi"/>
          <w:b/>
          <w:bCs/>
          <w:sz w:val="28"/>
        </w:rPr>
        <w:t xml:space="preserve"> </w:t>
      </w:r>
      <w:r w:rsidR="00592FAE" w:rsidRPr="00417F11">
        <w:rPr>
          <w:rFonts w:asciiTheme="majorBidi" w:hAnsiTheme="majorBidi" w:cstheme="majorBidi"/>
          <w:b/>
          <w:bCs/>
          <w:sz w:val="28"/>
        </w:rPr>
        <w:t>FICHE SIGNALETIQUE</w:t>
      </w:r>
      <w:r w:rsidR="005875BD" w:rsidRPr="00417F11">
        <w:rPr>
          <w:rFonts w:asciiTheme="majorBidi" w:hAnsiTheme="majorBidi" w:cstheme="majorBidi"/>
          <w:b/>
          <w:bCs/>
          <w:sz w:val="28"/>
        </w:rPr>
        <w:t xml:space="preserve"> DE </w:t>
      </w:r>
      <w:r w:rsidRPr="00417F11">
        <w:rPr>
          <w:rFonts w:asciiTheme="majorBidi" w:hAnsiTheme="majorBidi" w:cstheme="majorBidi"/>
          <w:b/>
          <w:bCs/>
          <w:sz w:val="28"/>
        </w:rPr>
        <w:t>LA MASTER-</w:t>
      </w:r>
      <w:r w:rsidR="007911FC" w:rsidRPr="00417F11">
        <w:rPr>
          <w:rFonts w:asciiTheme="majorBidi" w:hAnsiTheme="majorBidi" w:cstheme="majorBidi"/>
          <w:b/>
          <w:bCs/>
          <w:sz w:val="28"/>
        </w:rPr>
        <w:t>CLASS</w:t>
      </w:r>
    </w:p>
    <w:p w14:paraId="377C965F" w14:textId="77777777" w:rsidR="00592FAE" w:rsidRPr="00403F8C" w:rsidRDefault="00592FAE" w:rsidP="00592FAE">
      <w:pPr>
        <w:rPr>
          <w:rFonts w:asciiTheme="majorBidi" w:hAnsiTheme="majorBidi" w:cstheme="majorBidi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97"/>
        <w:gridCol w:w="5954"/>
      </w:tblGrid>
      <w:tr w:rsidR="00592FAE" w:rsidRPr="007F5094" w14:paraId="565D911F" w14:textId="77777777" w:rsidTr="007F5094">
        <w:tc>
          <w:tcPr>
            <w:tcW w:w="3397" w:type="dxa"/>
            <w:tcBorders>
              <w:bottom w:val="single" w:sz="24" w:space="0" w:color="auto"/>
            </w:tcBorders>
            <w:shd w:val="clear" w:color="auto" w:fill="auto"/>
          </w:tcPr>
          <w:p w14:paraId="41A19A1F" w14:textId="77777777" w:rsidR="00592FAE" w:rsidRPr="007F5094" w:rsidRDefault="00592FAE" w:rsidP="00592FAE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4"/>
                <w:szCs w:val="24"/>
              </w:rPr>
            </w:pPr>
            <w:bookmarkStart w:id="0" w:name="_Hlk104857728"/>
            <w:r w:rsidRPr="007F5094">
              <w:rPr>
                <w:rFonts w:asciiTheme="majorBidi" w:hAnsiTheme="majorBidi" w:cstheme="majorBidi"/>
                <w:sz w:val="24"/>
                <w:szCs w:val="24"/>
              </w:rPr>
              <w:t xml:space="preserve">Intitulé </w:t>
            </w:r>
          </w:p>
          <w:p w14:paraId="6FA26868" w14:textId="77777777" w:rsidR="00592FAE" w:rsidRPr="007F5094" w:rsidRDefault="00592FAE" w:rsidP="00CD3C4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954" w:type="dxa"/>
            <w:tcBorders>
              <w:bottom w:val="single" w:sz="24" w:space="0" w:color="auto"/>
            </w:tcBorders>
            <w:shd w:val="clear" w:color="auto" w:fill="auto"/>
          </w:tcPr>
          <w:p w14:paraId="448C531E" w14:textId="494DCC6D" w:rsidR="00592FAE" w:rsidRPr="007F5094" w:rsidRDefault="00C669F3" w:rsidP="00B10022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i/>
                <w:sz w:val="24"/>
                <w:szCs w:val="24"/>
              </w:rPr>
              <w:t xml:space="preserve">Cardiopathies maternelles et grossesse : Prise en charge multidisciplinaire </w:t>
            </w:r>
          </w:p>
        </w:tc>
      </w:tr>
      <w:tr w:rsidR="00592FAE" w:rsidRPr="007F5094" w14:paraId="1B5F57E8" w14:textId="77777777" w:rsidTr="00EC2B48">
        <w:tc>
          <w:tcPr>
            <w:tcW w:w="9351" w:type="dxa"/>
            <w:gridSpan w:val="2"/>
            <w:tcBorders>
              <w:bottom w:val="single" w:sz="24" w:space="0" w:color="auto"/>
            </w:tcBorders>
            <w:shd w:val="clear" w:color="auto" w:fill="auto"/>
          </w:tcPr>
          <w:p w14:paraId="5E952954" w14:textId="77777777" w:rsidR="00592FAE" w:rsidRPr="007F5094" w:rsidRDefault="00592FAE" w:rsidP="00CD3C4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92FAE" w:rsidRPr="007F5094" w14:paraId="50F1D09B" w14:textId="77777777" w:rsidTr="00EC2B48">
        <w:tc>
          <w:tcPr>
            <w:tcW w:w="9351" w:type="dxa"/>
            <w:gridSpan w:val="2"/>
            <w:tcBorders>
              <w:top w:val="single" w:sz="24" w:space="0" w:color="auto"/>
            </w:tcBorders>
            <w:shd w:val="clear" w:color="auto" w:fill="auto"/>
          </w:tcPr>
          <w:p w14:paraId="33BC1156" w14:textId="78C6AA4D" w:rsidR="00592FAE" w:rsidRPr="007F5094" w:rsidRDefault="00592FAE" w:rsidP="00EC2B4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7F5094">
              <w:rPr>
                <w:rFonts w:asciiTheme="majorBidi" w:hAnsiTheme="majorBidi" w:cstheme="majorBidi"/>
                <w:sz w:val="24"/>
                <w:szCs w:val="24"/>
              </w:rPr>
              <w:t>Coordinat</w:t>
            </w:r>
            <w:r w:rsidR="007302B5" w:rsidRPr="007F5094">
              <w:rPr>
                <w:rFonts w:asciiTheme="majorBidi" w:hAnsiTheme="majorBidi" w:cstheme="majorBidi"/>
                <w:sz w:val="24"/>
                <w:szCs w:val="24"/>
              </w:rPr>
              <w:t>rices</w:t>
            </w:r>
          </w:p>
        </w:tc>
      </w:tr>
      <w:tr w:rsidR="00592FAE" w:rsidRPr="007F5094" w14:paraId="73BBB111" w14:textId="77777777" w:rsidTr="007F5094">
        <w:tc>
          <w:tcPr>
            <w:tcW w:w="3397" w:type="dxa"/>
            <w:shd w:val="clear" w:color="auto" w:fill="auto"/>
          </w:tcPr>
          <w:p w14:paraId="67DCA545" w14:textId="77777777" w:rsidR="00592FAE" w:rsidRPr="007F5094" w:rsidRDefault="00592FAE" w:rsidP="00CD3C4E">
            <w:pPr>
              <w:pStyle w:val="Listepuces"/>
              <w:numPr>
                <w:ilvl w:val="0"/>
                <w:numId w:val="2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F5094">
              <w:rPr>
                <w:rFonts w:asciiTheme="majorBidi" w:hAnsiTheme="majorBidi" w:cstheme="majorBidi"/>
                <w:sz w:val="24"/>
                <w:szCs w:val="24"/>
              </w:rPr>
              <w:t>Nom et Prénom</w:t>
            </w:r>
          </w:p>
        </w:tc>
        <w:tc>
          <w:tcPr>
            <w:tcW w:w="5954" w:type="dxa"/>
            <w:shd w:val="clear" w:color="auto" w:fill="auto"/>
          </w:tcPr>
          <w:p w14:paraId="16BD358A" w14:textId="40E6A730" w:rsidR="00592FAE" w:rsidRPr="007F5094" w:rsidRDefault="00C669F3" w:rsidP="00CD3C4E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bookmarkStart w:id="1" w:name="_Hlk104453574"/>
            <w:r>
              <w:rPr>
                <w:rFonts w:asciiTheme="majorBidi" w:hAnsiTheme="majorBidi" w:cstheme="majorBidi"/>
                <w:b/>
                <w:sz w:val="24"/>
                <w:szCs w:val="24"/>
              </w:rPr>
              <w:t>Manel BEN HALIMA</w:t>
            </w:r>
            <w:r w:rsidR="003916BD" w:rsidRPr="007F5094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– </w:t>
            </w:r>
            <w:bookmarkEnd w:id="1"/>
            <w:proofErr w:type="spellStart"/>
            <w:r>
              <w:rPr>
                <w:rFonts w:asciiTheme="majorBidi" w:hAnsiTheme="majorBidi" w:cstheme="majorBidi"/>
                <w:b/>
                <w:sz w:val="24"/>
                <w:szCs w:val="24"/>
              </w:rPr>
              <w:t>Mech</w:t>
            </w:r>
            <w:r w:rsidR="00A619E6">
              <w:rPr>
                <w:rFonts w:asciiTheme="majorBidi" w:hAnsiTheme="majorBidi" w:cstheme="majorBidi"/>
                <w:b/>
                <w:sz w:val="24"/>
                <w:szCs w:val="24"/>
              </w:rPr>
              <w:t>a</w:t>
            </w:r>
            <w:r>
              <w:rPr>
                <w:rFonts w:asciiTheme="majorBidi" w:hAnsiTheme="majorBidi" w:cstheme="majorBidi"/>
                <w:b/>
                <w:sz w:val="24"/>
                <w:szCs w:val="24"/>
              </w:rPr>
              <w:t>al</w:t>
            </w:r>
            <w:proofErr w:type="spellEnd"/>
            <w:r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MOURALI</w:t>
            </w:r>
          </w:p>
        </w:tc>
      </w:tr>
      <w:tr w:rsidR="00592FAE" w:rsidRPr="007F5094" w14:paraId="03009FA8" w14:textId="77777777" w:rsidTr="007F5094">
        <w:tc>
          <w:tcPr>
            <w:tcW w:w="3397" w:type="dxa"/>
            <w:shd w:val="clear" w:color="auto" w:fill="auto"/>
          </w:tcPr>
          <w:p w14:paraId="0284D363" w14:textId="77777777" w:rsidR="00592FAE" w:rsidRPr="007F5094" w:rsidRDefault="00592FAE" w:rsidP="00CD3C4E">
            <w:pPr>
              <w:pStyle w:val="Listepuces"/>
              <w:numPr>
                <w:ilvl w:val="0"/>
                <w:numId w:val="2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F5094">
              <w:rPr>
                <w:rFonts w:asciiTheme="majorBidi" w:hAnsiTheme="majorBidi" w:cstheme="majorBidi"/>
                <w:sz w:val="24"/>
                <w:szCs w:val="24"/>
              </w:rPr>
              <w:t>Grade et affiliation</w:t>
            </w:r>
          </w:p>
        </w:tc>
        <w:tc>
          <w:tcPr>
            <w:tcW w:w="5954" w:type="dxa"/>
            <w:shd w:val="clear" w:color="auto" w:fill="auto"/>
          </w:tcPr>
          <w:p w14:paraId="3CAE3A55" w14:textId="31AFBB67" w:rsidR="00592FAE" w:rsidRPr="007F5094" w:rsidRDefault="00EC2B48" w:rsidP="00EC2B4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7F5094">
              <w:rPr>
                <w:rFonts w:asciiTheme="majorBidi" w:hAnsiTheme="majorBidi" w:cstheme="majorBidi"/>
                <w:sz w:val="24"/>
                <w:szCs w:val="24"/>
              </w:rPr>
              <w:t xml:space="preserve">MCA </w:t>
            </w:r>
            <w:r w:rsidR="003916BD" w:rsidRPr="007F5094">
              <w:rPr>
                <w:rFonts w:asciiTheme="majorBidi" w:hAnsiTheme="majorBidi" w:cstheme="majorBidi"/>
                <w:sz w:val="24"/>
                <w:szCs w:val="24"/>
              </w:rPr>
              <w:t xml:space="preserve">(Hôpital </w:t>
            </w:r>
            <w:r w:rsidR="00C669F3">
              <w:rPr>
                <w:rFonts w:asciiTheme="majorBidi" w:hAnsiTheme="majorBidi" w:cstheme="majorBidi"/>
                <w:sz w:val="24"/>
                <w:szCs w:val="24"/>
              </w:rPr>
              <w:t>La Rabta</w:t>
            </w:r>
            <w:r w:rsidR="003916BD" w:rsidRPr="007F5094">
              <w:rPr>
                <w:rFonts w:asciiTheme="majorBidi" w:hAnsiTheme="majorBidi" w:cstheme="majorBidi"/>
                <w:sz w:val="24"/>
                <w:szCs w:val="24"/>
              </w:rPr>
              <w:t xml:space="preserve">) – </w:t>
            </w:r>
            <w:r w:rsidR="00314B13" w:rsidRPr="007F5094">
              <w:rPr>
                <w:rFonts w:asciiTheme="majorBidi" w:hAnsiTheme="majorBidi" w:cstheme="majorBidi"/>
                <w:sz w:val="24"/>
                <w:szCs w:val="24"/>
              </w:rPr>
              <w:t xml:space="preserve">Pr (Hôpital </w:t>
            </w:r>
            <w:r w:rsidR="00C669F3">
              <w:rPr>
                <w:rFonts w:asciiTheme="majorBidi" w:hAnsiTheme="majorBidi" w:cstheme="majorBidi"/>
                <w:sz w:val="24"/>
                <w:szCs w:val="24"/>
              </w:rPr>
              <w:t xml:space="preserve">Habib </w:t>
            </w:r>
            <w:proofErr w:type="spellStart"/>
            <w:r w:rsidR="00C669F3">
              <w:rPr>
                <w:rFonts w:asciiTheme="majorBidi" w:hAnsiTheme="majorBidi" w:cstheme="majorBidi"/>
                <w:sz w:val="24"/>
                <w:szCs w:val="24"/>
              </w:rPr>
              <w:t>Bougatfa</w:t>
            </w:r>
            <w:proofErr w:type="spellEnd"/>
            <w:r w:rsidR="00C669F3">
              <w:rPr>
                <w:rFonts w:asciiTheme="majorBidi" w:hAnsiTheme="majorBidi" w:cstheme="majorBidi"/>
                <w:sz w:val="24"/>
                <w:szCs w:val="24"/>
              </w:rPr>
              <w:t xml:space="preserve"> Bizerte)</w:t>
            </w:r>
          </w:p>
        </w:tc>
      </w:tr>
      <w:tr w:rsidR="00592FAE" w:rsidRPr="007F5094" w14:paraId="48077218" w14:textId="77777777" w:rsidTr="007F5094">
        <w:tc>
          <w:tcPr>
            <w:tcW w:w="3397" w:type="dxa"/>
            <w:shd w:val="clear" w:color="auto" w:fill="auto"/>
          </w:tcPr>
          <w:p w14:paraId="49F9B32B" w14:textId="77777777" w:rsidR="00592FAE" w:rsidRPr="007F5094" w:rsidRDefault="00592FAE" w:rsidP="00CD3C4E">
            <w:pPr>
              <w:pStyle w:val="Listepuces"/>
              <w:numPr>
                <w:ilvl w:val="0"/>
                <w:numId w:val="2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F5094">
              <w:rPr>
                <w:rFonts w:asciiTheme="majorBidi" w:hAnsiTheme="majorBidi" w:cstheme="majorBidi"/>
                <w:sz w:val="24"/>
                <w:szCs w:val="24"/>
              </w:rPr>
              <w:t>Téléphone</w:t>
            </w:r>
          </w:p>
        </w:tc>
        <w:tc>
          <w:tcPr>
            <w:tcW w:w="5954" w:type="dxa"/>
            <w:shd w:val="clear" w:color="auto" w:fill="auto"/>
          </w:tcPr>
          <w:p w14:paraId="0B5B48E0" w14:textId="672F42CC" w:rsidR="00592FAE" w:rsidRPr="007F5094" w:rsidRDefault="00C669F3" w:rsidP="00CD3C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9675453</w:t>
            </w:r>
            <w:r w:rsidR="00314B13" w:rsidRPr="007F5094">
              <w:rPr>
                <w:rFonts w:asciiTheme="majorBidi" w:hAnsiTheme="majorBidi" w:cstheme="majorBidi"/>
                <w:sz w:val="24"/>
                <w:szCs w:val="24"/>
              </w:rPr>
              <w:t xml:space="preserve"> -     </w:t>
            </w:r>
            <w:r w:rsidR="00A619E6">
              <w:rPr>
                <w:rFonts w:asciiTheme="majorBidi" w:hAnsiTheme="majorBidi" w:cstheme="majorBidi"/>
                <w:sz w:val="24"/>
                <w:szCs w:val="24"/>
              </w:rPr>
              <w:t>98693768</w:t>
            </w:r>
            <w:r w:rsidR="00314B13" w:rsidRPr="007F5094">
              <w:rPr>
                <w:rFonts w:asciiTheme="majorBidi" w:hAnsiTheme="majorBidi" w:cstheme="majorBidi"/>
                <w:sz w:val="24"/>
                <w:szCs w:val="24"/>
              </w:rPr>
              <w:t xml:space="preserve">    </w:t>
            </w:r>
          </w:p>
        </w:tc>
      </w:tr>
      <w:tr w:rsidR="00592FAE" w:rsidRPr="007F5094" w14:paraId="06792822" w14:textId="77777777" w:rsidTr="007F5094">
        <w:tc>
          <w:tcPr>
            <w:tcW w:w="3397" w:type="dxa"/>
            <w:tcBorders>
              <w:bottom w:val="single" w:sz="24" w:space="0" w:color="auto"/>
            </w:tcBorders>
            <w:shd w:val="clear" w:color="auto" w:fill="auto"/>
          </w:tcPr>
          <w:p w14:paraId="60B0EFD0" w14:textId="77777777" w:rsidR="00592FAE" w:rsidRPr="007F5094" w:rsidRDefault="00592FAE" w:rsidP="00CD3C4E">
            <w:pPr>
              <w:pStyle w:val="Listepuces"/>
              <w:numPr>
                <w:ilvl w:val="0"/>
                <w:numId w:val="2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F50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gramStart"/>
            <w:r w:rsidRPr="007F5094">
              <w:rPr>
                <w:rFonts w:asciiTheme="majorBidi" w:hAnsiTheme="majorBidi" w:cstheme="majorBidi"/>
                <w:sz w:val="24"/>
                <w:szCs w:val="24"/>
              </w:rPr>
              <w:t>E-mail</w:t>
            </w:r>
            <w:proofErr w:type="gramEnd"/>
          </w:p>
        </w:tc>
        <w:tc>
          <w:tcPr>
            <w:tcW w:w="5954" w:type="dxa"/>
            <w:tcBorders>
              <w:bottom w:val="single" w:sz="24" w:space="0" w:color="auto"/>
            </w:tcBorders>
            <w:shd w:val="clear" w:color="auto" w:fill="auto"/>
          </w:tcPr>
          <w:p w14:paraId="58F8FFD3" w14:textId="79918854" w:rsidR="00E11FEB" w:rsidRPr="00A619E6" w:rsidRDefault="00E11FEB" w:rsidP="00E11FEB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C669F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- </w:t>
            </w:r>
            <w:bookmarkStart w:id="2" w:name="_Hlk104453625"/>
            <w:r w:rsidR="00A619E6" w:rsidRPr="00A619E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fldChar w:fldCharType="begin"/>
            </w:r>
            <w:r w:rsidR="00A619E6" w:rsidRPr="00A619E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instrText xml:space="preserve"> HYPERLINK "mailto:manel.benhalima</w:instrText>
            </w:r>
            <w:r w:rsidR="00A619E6" w:rsidRPr="00A619E6">
              <w:rPr>
                <w:rFonts w:asciiTheme="majorBidi" w:hAnsiTheme="majorBidi" w:cstheme="majorBidi"/>
                <w:b/>
                <w:sz w:val="24"/>
                <w:szCs w:val="24"/>
              </w:rPr>
              <w:instrText>@fmt.utm.tn</w:instrText>
            </w:r>
            <w:r w:rsidR="00A619E6" w:rsidRPr="00A619E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instrText xml:space="preserve">" </w:instrText>
            </w:r>
            <w:r w:rsidR="00A619E6" w:rsidRPr="00A619E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fldChar w:fldCharType="separate"/>
            </w:r>
            <w:r w:rsidR="00A619E6" w:rsidRPr="00A619E6">
              <w:rPr>
                <w:rStyle w:val="Lienhypertexte"/>
                <w:rFonts w:asciiTheme="majorBidi" w:hAnsiTheme="majorBidi" w:cstheme="majorBidi"/>
                <w:b/>
                <w:bCs/>
                <w:color w:val="auto"/>
                <w:sz w:val="24"/>
                <w:szCs w:val="24"/>
                <w:u w:val="none"/>
              </w:rPr>
              <w:t>manel.benhalima</w:t>
            </w:r>
            <w:r w:rsidR="00A619E6" w:rsidRPr="00A619E6">
              <w:rPr>
                <w:rStyle w:val="Lienhypertexte"/>
                <w:rFonts w:asciiTheme="majorBidi" w:hAnsiTheme="majorBidi" w:cstheme="majorBidi"/>
                <w:b/>
                <w:color w:val="auto"/>
                <w:sz w:val="24"/>
                <w:szCs w:val="24"/>
                <w:u w:val="none"/>
              </w:rPr>
              <w:t>@fmt.utm.tn</w:t>
            </w:r>
            <w:bookmarkEnd w:id="2"/>
            <w:r w:rsidR="00A619E6" w:rsidRPr="00A619E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fldChar w:fldCharType="end"/>
            </w:r>
          </w:p>
          <w:p w14:paraId="70A6FD1F" w14:textId="34CE7F43" w:rsidR="00A619E6" w:rsidRPr="00A619E6" w:rsidRDefault="00A619E6" w:rsidP="00E11FEB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619E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- manel.benhalima</w:t>
            </w:r>
            <w:r w:rsidRPr="00A619E6">
              <w:rPr>
                <w:b/>
                <w:bCs/>
                <w:sz w:val="24"/>
                <w:szCs w:val="24"/>
              </w:rPr>
              <w:t>@yahoo.fr</w:t>
            </w:r>
          </w:p>
          <w:p w14:paraId="2253DE05" w14:textId="4580EF2E" w:rsidR="00EC2B48" w:rsidRPr="007F5094" w:rsidRDefault="00E11FEB" w:rsidP="00E11FEB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7F5094">
              <w:rPr>
                <w:rFonts w:asciiTheme="majorBidi" w:hAnsiTheme="majorBidi" w:cstheme="majorBidi"/>
                <w:b/>
                <w:sz w:val="24"/>
                <w:szCs w:val="24"/>
              </w:rPr>
              <w:t>-</w:t>
            </w:r>
            <w:r w:rsidR="00314B13" w:rsidRPr="007F5094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</w:t>
            </w:r>
            <w:bookmarkStart w:id="3" w:name="_Hlk104453662"/>
            <w:r w:rsidR="00A619E6">
              <w:rPr>
                <w:rFonts w:asciiTheme="majorBidi" w:hAnsiTheme="majorBidi" w:cstheme="majorBidi"/>
                <w:b/>
                <w:sz w:val="24"/>
                <w:szCs w:val="24"/>
              </w:rPr>
              <w:t>mouralimech</w:t>
            </w:r>
            <w:r w:rsidR="00314B13" w:rsidRPr="007F5094"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</w:rPr>
              <w:t>@</w:t>
            </w:r>
            <w:bookmarkEnd w:id="3"/>
            <w:r w:rsidR="00A619E6"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</w:rPr>
              <w:t>yahoo.fr</w:t>
            </w:r>
          </w:p>
        </w:tc>
      </w:tr>
      <w:tr w:rsidR="00592FAE" w:rsidRPr="007F5094" w14:paraId="7300AE1C" w14:textId="77777777" w:rsidTr="00EC2B48">
        <w:tc>
          <w:tcPr>
            <w:tcW w:w="9351" w:type="dxa"/>
            <w:gridSpan w:val="2"/>
            <w:tcBorders>
              <w:bottom w:val="single" w:sz="24" w:space="0" w:color="auto"/>
            </w:tcBorders>
            <w:shd w:val="clear" w:color="auto" w:fill="auto"/>
          </w:tcPr>
          <w:p w14:paraId="71054A4F" w14:textId="77777777" w:rsidR="00592FAE" w:rsidRPr="007F5094" w:rsidRDefault="00592FAE" w:rsidP="00CD3C4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92FAE" w:rsidRPr="007F5094" w14:paraId="6E1B9667" w14:textId="77777777" w:rsidTr="007F5094">
        <w:tc>
          <w:tcPr>
            <w:tcW w:w="3397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7C245A49" w14:textId="43E15EEF" w:rsidR="00592FAE" w:rsidRPr="007F5094" w:rsidRDefault="005875BD" w:rsidP="003516D5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4"/>
                <w:szCs w:val="24"/>
              </w:rPr>
            </w:pPr>
            <w:r w:rsidRPr="007F5094">
              <w:rPr>
                <w:rFonts w:asciiTheme="majorBidi" w:hAnsiTheme="majorBidi" w:cstheme="majorBidi"/>
                <w:sz w:val="24"/>
                <w:szCs w:val="24"/>
              </w:rPr>
              <w:t>Objectifs </w:t>
            </w:r>
          </w:p>
        </w:tc>
        <w:tc>
          <w:tcPr>
            <w:tcW w:w="5954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4FD2FCC5" w14:textId="378D70BA" w:rsidR="00C16850" w:rsidRPr="007F5094" w:rsidRDefault="00C16850" w:rsidP="00AD510C">
            <w:pPr>
              <w:pStyle w:val="Paragraphedeliste"/>
              <w:numPr>
                <w:ilvl w:val="0"/>
                <w:numId w:val="2"/>
              </w:numPr>
              <w:spacing w:line="360" w:lineRule="auto"/>
              <w:ind w:left="902" w:hanging="182"/>
              <w:jc w:val="both"/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</w:rPr>
            </w:pPr>
            <w:r w:rsidRPr="007F5094"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</w:rPr>
              <w:t xml:space="preserve">Objectifs généraux </w:t>
            </w:r>
          </w:p>
          <w:p w14:paraId="2E50776B" w14:textId="77777777" w:rsidR="00C669F3" w:rsidRPr="00C669F3" w:rsidRDefault="00C669F3" w:rsidP="00C669F3">
            <w:pPr>
              <w:numPr>
                <w:ilvl w:val="0"/>
                <w:numId w:val="6"/>
              </w:numPr>
              <w:shd w:val="clear" w:color="auto" w:fill="FFFFFF"/>
              <w:spacing w:line="36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669F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Etablir une démarche diagnostique devant une suspicion de cardiopathies maternelles chez une femme enceinte. </w:t>
            </w:r>
          </w:p>
          <w:p w14:paraId="600218C3" w14:textId="77777777" w:rsidR="00C669F3" w:rsidRPr="00C669F3" w:rsidRDefault="00C669F3" w:rsidP="00C669F3">
            <w:pPr>
              <w:numPr>
                <w:ilvl w:val="0"/>
                <w:numId w:val="6"/>
              </w:numPr>
              <w:shd w:val="clear" w:color="auto" w:fill="FFFFFF"/>
              <w:spacing w:line="36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669F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lanifier la prise en charge et le suivi d’une femme enceinte connue porteuse d’une cardiopathie préexistante.</w:t>
            </w:r>
          </w:p>
          <w:p w14:paraId="4B7CE953" w14:textId="77777777" w:rsidR="00C669F3" w:rsidRPr="00C669F3" w:rsidRDefault="00C669F3" w:rsidP="00C669F3">
            <w:pPr>
              <w:numPr>
                <w:ilvl w:val="0"/>
                <w:numId w:val="6"/>
              </w:numPr>
              <w:shd w:val="clear" w:color="auto" w:fill="FFFFFF"/>
              <w:spacing w:line="36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669F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Prendre en charge les cardiopathies déclenchées par la grossesse.  </w:t>
            </w:r>
          </w:p>
          <w:p w14:paraId="7E07995E" w14:textId="61909E1D" w:rsidR="00C16850" w:rsidRPr="007F5094" w:rsidRDefault="00C16850" w:rsidP="00AD510C">
            <w:pPr>
              <w:pStyle w:val="Paragraphedeliste"/>
              <w:numPr>
                <w:ilvl w:val="0"/>
                <w:numId w:val="2"/>
              </w:numPr>
              <w:spacing w:line="360" w:lineRule="auto"/>
              <w:ind w:left="902" w:hanging="182"/>
              <w:jc w:val="both"/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</w:rPr>
            </w:pPr>
            <w:r w:rsidRPr="007F5094"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</w:rPr>
              <w:t>Objectifs spécifiques</w:t>
            </w:r>
          </w:p>
          <w:p w14:paraId="45767BAC" w14:textId="28BC95A0" w:rsidR="00C669F3" w:rsidRPr="00C669F3" w:rsidRDefault="00C669F3" w:rsidP="00C669F3">
            <w:pPr>
              <w:numPr>
                <w:ilvl w:val="0"/>
                <w:numId w:val="6"/>
              </w:numPr>
              <w:shd w:val="clear" w:color="auto" w:fill="FFFFFF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669F3">
              <w:rPr>
                <w:rFonts w:asciiTheme="majorBidi" w:hAnsiTheme="majorBidi" w:cstheme="majorBidi"/>
                <w:sz w:val="24"/>
                <w:szCs w:val="24"/>
              </w:rPr>
              <w:t xml:space="preserve">Evaluer le risque maternel selon la cardiopathie sous-jacente selon la classification de la World </w:t>
            </w:r>
            <w:proofErr w:type="spellStart"/>
            <w:r w:rsidRPr="00C669F3">
              <w:rPr>
                <w:rFonts w:asciiTheme="majorBidi" w:hAnsiTheme="majorBidi" w:cstheme="majorBidi"/>
                <w:sz w:val="24"/>
                <w:szCs w:val="24"/>
              </w:rPr>
              <w:t>Health</w:t>
            </w:r>
            <w:proofErr w:type="spellEnd"/>
            <w:r w:rsidRPr="00C669F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669F3">
              <w:rPr>
                <w:rFonts w:asciiTheme="majorBidi" w:hAnsiTheme="majorBidi" w:cstheme="majorBidi"/>
                <w:sz w:val="24"/>
                <w:szCs w:val="24"/>
              </w:rPr>
              <w:t>Organization</w:t>
            </w:r>
            <w:proofErr w:type="spellEnd"/>
            <w:r w:rsidRPr="00C669F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D06EFA">
              <w:rPr>
                <w:rFonts w:asciiTheme="majorBidi" w:hAnsiTheme="majorBidi" w:cstheme="majorBidi"/>
                <w:sz w:val="24"/>
                <w:szCs w:val="24"/>
              </w:rPr>
              <w:t xml:space="preserve">(WHO) </w:t>
            </w:r>
            <w:r w:rsidRPr="00C669F3">
              <w:rPr>
                <w:rFonts w:asciiTheme="majorBidi" w:hAnsiTheme="majorBidi" w:cstheme="majorBidi"/>
                <w:sz w:val="24"/>
                <w:szCs w:val="24"/>
              </w:rPr>
              <w:t xml:space="preserve">modifiée. </w:t>
            </w:r>
          </w:p>
          <w:p w14:paraId="6D733F96" w14:textId="77777777" w:rsidR="00C669F3" w:rsidRPr="00C669F3" w:rsidRDefault="00C669F3" w:rsidP="00C669F3">
            <w:pPr>
              <w:numPr>
                <w:ilvl w:val="0"/>
                <w:numId w:val="6"/>
              </w:numPr>
              <w:shd w:val="clear" w:color="auto" w:fill="FFFFFF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669F3">
              <w:rPr>
                <w:rFonts w:asciiTheme="majorBidi" w:hAnsiTheme="majorBidi" w:cstheme="majorBidi"/>
                <w:sz w:val="24"/>
                <w:szCs w:val="24"/>
              </w:rPr>
              <w:t xml:space="preserve">Reconnaitre les situations pour lesquelles la patiente doit être référée en centre expert </w:t>
            </w:r>
          </w:p>
          <w:p w14:paraId="795B4FFB" w14:textId="77777777" w:rsidR="00C669F3" w:rsidRPr="00C669F3" w:rsidRDefault="00C669F3" w:rsidP="00C669F3">
            <w:pPr>
              <w:numPr>
                <w:ilvl w:val="0"/>
                <w:numId w:val="6"/>
              </w:numPr>
              <w:shd w:val="clear" w:color="auto" w:fill="FFFFFF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669F3">
              <w:rPr>
                <w:rFonts w:asciiTheme="majorBidi" w:hAnsiTheme="majorBidi" w:cstheme="majorBidi"/>
                <w:sz w:val="24"/>
                <w:szCs w:val="24"/>
              </w:rPr>
              <w:t xml:space="preserve">Individualiser le bilan diagnostique en tenant compte des </w:t>
            </w:r>
            <w:proofErr w:type="gramStart"/>
            <w:r w:rsidRPr="00C669F3">
              <w:rPr>
                <w:rFonts w:asciiTheme="majorBidi" w:hAnsiTheme="majorBidi" w:cstheme="majorBidi"/>
                <w:sz w:val="24"/>
                <w:szCs w:val="24"/>
              </w:rPr>
              <w:t>risques potentiels</w:t>
            </w:r>
            <w:proofErr w:type="gramEnd"/>
            <w:r w:rsidRPr="00C669F3">
              <w:rPr>
                <w:rFonts w:asciiTheme="majorBidi" w:hAnsiTheme="majorBidi" w:cstheme="majorBidi"/>
                <w:sz w:val="24"/>
                <w:szCs w:val="24"/>
              </w:rPr>
              <w:t xml:space="preserve"> pour la mère et le fœtus. </w:t>
            </w:r>
          </w:p>
          <w:p w14:paraId="3F183F01" w14:textId="77777777" w:rsidR="00C669F3" w:rsidRPr="00C669F3" w:rsidRDefault="00C669F3" w:rsidP="00C669F3">
            <w:pPr>
              <w:numPr>
                <w:ilvl w:val="0"/>
                <w:numId w:val="6"/>
              </w:numPr>
              <w:shd w:val="clear" w:color="auto" w:fill="FFFFFF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669F3">
              <w:rPr>
                <w:rFonts w:asciiTheme="majorBidi" w:hAnsiTheme="majorBidi" w:cstheme="majorBidi"/>
                <w:sz w:val="24"/>
                <w:szCs w:val="24"/>
              </w:rPr>
              <w:t xml:space="preserve">Assurer un suivi optimal de la grossesse chez les patients ayant une cardiopathie associée. </w:t>
            </w:r>
          </w:p>
          <w:p w14:paraId="2035D5B8" w14:textId="77777777" w:rsidR="00C669F3" w:rsidRPr="00C669F3" w:rsidRDefault="00C669F3" w:rsidP="00C669F3">
            <w:pPr>
              <w:numPr>
                <w:ilvl w:val="0"/>
                <w:numId w:val="6"/>
              </w:numPr>
              <w:shd w:val="clear" w:color="auto" w:fill="FFFFFF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669F3">
              <w:rPr>
                <w:rFonts w:asciiTheme="majorBidi" w:hAnsiTheme="majorBidi" w:cstheme="majorBidi"/>
                <w:sz w:val="24"/>
                <w:szCs w:val="24"/>
              </w:rPr>
              <w:t xml:space="preserve">Dépister les complications cardiovasculaires maternelles et fœtales au cours de la grossesse. </w:t>
            </w:r>
          </w:p>
          <w:p w14:paraId="4C54AAD7" w14:textId="77777777" w:rsidR="00C669F3" w:rsidRPr="00C669F3" w:rsidRDefault="00C669F3" w:rsidP="00C669F3">
            <w:pPr>
              <w:numPr>
                <w:ilvl w:val="0"/>
                <w:numId w:val="6"/>
              </w:numPr>
              <w:shd w:val="clear" w:color="auto" w:fill="FFFFFF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669F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Apprécier la sévérité des complications cardiaques et fœtales </w:t>
            </w:r>
          </w:p>
          <w:p w14:paraId="672AE061" w14:textId="77777777" w:rsidR="00C669F3" w:rsidRPr="00C669F3" w:rsidRDefault="00C669F3" w:rsidP="00C669F3">
            <w:pPr>
              <w:numPr>
                <w:ilvl w:val="0"/>
                <w:numId w:val="6"/>
              </w:numPr>
              <w:shd w:val="clear" w:color="auto" w:fill="FFFFFF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669F3">
              <w:rPr>
                <w:rFonts w:asciiTheme="majorBidi" w:hAnsiTheme="majorBidi" w:cstheme="majorBidi"/>
                <w:sz w:val="24"/>
                <w:szCs w:val="24"/>
              </w:rPr>
              <w:t xml:space="preserve">Evaluer de façon spécifique le risque associé à la prise médicamenteuse au cours de la grossesse et l’allaitement.  </w:t>
            </w:r>
          </w:p>
          <w:p w14:paraId="7FB8C2F1" w14:textId="0A201096" w:rsidR="00592FAE" w:rsidRPr="00C669F3" w:rsidRDefault="00C669F3" w:rsidP="00C669F3">
            <w:pPr>
              <w:numPr>
                <w:ilvl w:val="0"/>
                <w:numId w:val="6"/>
              </w:numPr>
              <w:shd w:val="clear" w:color="auto" w:fill="FFFFFF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669F3">
              <w:rPr>
                <w:rFonts w:asciiTheme="majorBidi" w:hAnsiTheme="majorBidi" w:cstheme="majorBidi"/>
                <w:sz w:val="24"/>
                <w:szCs w:val="24"/>
              </w:rPr>
              <w:t xml:space="preserve">Préciser les modalités de prise en charge obstétricales en </w:t>
            </w:r>
            <w:proofErr w:type="spellStart"/>
            <w:r w:rsidRPr="00C669F3">
              <w:rPr>
                <w:rFonts w:asciiTheme="majorBidi" w:hAnsiTheme="majorBidi" w:cstheme="majorBidi"/>
                <w:sz w:val="24"/>
                <w:szCs w:val="24"/>
              </w:rPr>
              <w:t>antépartum</w:t>
            </w:r>
            <w:proofErr w:type="spellEnd"/>
            <w:r w:rsidRPr="00C669F3">
              <w:rPr>
                <w:rFonts w:asciiTheme="majorBidi" w:hAnsiTheme="majorBidi" w:cstheme="majorBidi"/>
                <w:sz w:val="24"/>
                <w:szCs w:val="24"/>
              </w:rPr>
              <w:t xml:space="preserve">, en </w:t>
            </w:r>
            <w:proofErr w:type="spellStart"/>
            <w:r w:rsidRPr="00C669F3">
              <w:rPr>
                <w:rFonts w:asciiTheme="majorBidi" w:hAnsiTheme="majorBidi" w:cstheme="majorBidi"/>
                <w:sz w:val="24"/>
                <w:szCs w:val="24"/>
              </w:rPr>
              <w:t>perpartum</w:t>
            </w:r>
            <w:proofErr w:type="spellEnd"/>
            <w:r w:rsidRPr="00C669F3">
              <w:rPr>
                <w:rFonts w:asciiTheme="majorBidi" w:hAnsiTheme="majorBidi" w:cstheme="majorBidi"/>
                <w:sz w:val="24"/>
                <w:szCs w:val="24"/>
              </w:rPr>
              <w:t xml:space="preserve"> et en post partum. </w:t>
            </w:r>
            <w:r w:rsidR="00060128" w:rsidRPr="00C669F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5875BD" w:rsidRPr="007F5094" w14:paraId="510105A8" w14:textId="77777777" w:rsidTr="00EC2B48">
        <w:tc>
          <w:tcPr>
            <w:tcW w:w="9351" w:type="dxa"/>
            <w:gridSpan w:val="2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19E067F6" w14:textId="77777777" w:rsidR="005875BD" w:rsidRPr="007F5094" w:rsidRDefault="005875BD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875BD" w:rsidRPr="007F5094" w14:paraId="76E32F6C" w14:textId="77777777" w:rsidTr="007F5094">
        <w:tc>
          <w:tcPr>
            <w:tcW w:w="3397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2F42EE33" w14:textId="77777777" w:rsidR="005875BD" w:rsidRPr="007F5094" w:rsidRDefault="005875BD" w:rsidP="005875BD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4"/>
                <w:szCs w:val="24"/>
              </w:rPr>
            </w:pPr>
            <w:r w:rsidRPr="007F5094">
              <w:rPr>
                <w:rFonts w:asciiTheme="majorBidi" w:hAnsiTheme="majorBidi" w:cstheme="majorBidi"/>
                <w:sz w:val="24"/>
                <w:szCs w:val="24"/>
              </w:rPr>
              <w:t>Public cible </w:t>
            </w:r>
          </w:p>
        </w:tc>
        <w:tc>
          <w:tcPr>
            <w:tcW w:w="5954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7F3316BE" w14:textId="77777777" w:rsidR="00C669F3" w:rsidRPr="00C669F3" w:rsidRDefault="00C669F3" w:rsidP="00C669F3">
            <w:pPr>
              <w:spacing w:line="360" w:lineRule="auto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669F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- Médecins généralistes et résidents en médecine de famille, </w:t>
            </w:r>
          </w:p>
          <w:p w14:paraId="61C8FEC8" w14:textId="2E6414EA" w:rsidR="005875BD" w:rsidRPr="007F5094" w:rsidRDefault="00C669F3" w:rsidP="007F5094">
            <w:pPr>
              <w:spacing w:line="360" w:lineRule="auto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669F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 Médecins spécialistes et Résidents dans les spécialités concernées : Cardiologie, gynécologie obstétrique, anesthésie réanimation …</w:t>
            </w:r>
            <w:r w:rsidR="007F5094" w:rsidRPr="007F509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5875BD" w:rsidRPr="007F5094" w14:paraId="31E4B444" w14:textId="77777777" w:rsidTr="007F5094">
        <w:tc>
          <w:tcPr>
            <w:tcW w:w="3397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049F2A3D" w14:textId="77777777" w:rsidR="005875BD" w:rsidRPr="007F5094" w:rsidRDefault="005875BD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7F5094">
              <w:rPr>
                <w:rFonts w:asciiTheme="majorBidi" w:hAnsiTheme="majorBidi" w:cstheme="majorBidi"/>
                <w:sz w:val="24"/>
                <w:szCs w:val="24"/>
              </w:rPr>
              <w:t xml:space="preserve">Critères de sélections </w:t>
            </w:r>
          </w:p>
          <w:p w14:paraId="69241E21" w14:textId="413045EF" w:rsidR="005875BD" w:rsidRPr="007F5094" w:rsidRDefault="005875BD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954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7BC985DE" w14:textId="77777777" w:rsidR="00C669F3" w:rsidRPr="00C669F3" w:rsidRDefault="007911FC" w:rsidP="00C669F3">
            <w:pPr>
              <w:pStyle w:val="Paragraphedeliste"/>
              <w:numPr>
                <w:ilvl w:val="0"/>
                <w:numId w:val="7"/>
              </w:numPr>
              <w:shd w:val="clear" w:color="auto" w:fill="FFFFFF"/>
              <w:spacing w:line="360" w:lineRule="auto"/>
              <w:ind w:left="360"/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7F5094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 xml:space="preserve">Sur demande d’inscription + lettre de motivation + curriculum vitae déposé </w:t>
            </w:r>
            <w:r w:rsidRPr="007F5094">
              <w:rPr>
                <w:rFonts w:asciiTheme="majorBidi" w:hAnsiTheme="majorBidi" w:cstheme="majorBidi"/>
                <w:color w:val="000000"/>
                <w:sz w:val="24"/>
                <w:szCs w:val="24"/>
                <w:bdr w:val="none" w:sz="0" w:space="0" w:color="auto" w:frame="1"/>
              </w:rPr>
              <w:t>au service du DPC de la faculté de médecine de Tunis</w:t>
            </w:r>
          </w:p>
          <w:p w14:paraId="164A2696" w14:textId="77777777" w:rsidR="00C669F3" w:rsidRPr="00C669F3" w:rsidRDefault="00C669F3" w:rsidP="00C669F3">
            <w:pPr>
              <w:pStyle w:val="Paragraphedeliste"/>
              <w:numPr>
                <w:ilvl w:val="0"/>
                <w:numId w:val="7"/>
              </w:numPr>
              <w:shd w:val="clear" w:color="auto" w:fill="FFFFFF"/>
              <w:spacing w:line="360" w:lineRule="auto"/>
              <w:ind w:left="360"/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669F3">
              <w:rPr>
                <w:rFonts w:asciiTheme="majorBidi" w:hAnsiTheme="majorBidi" w:cstheme="majorBidi"/>
                <w:sz w:val="24"/>
                <w:szCs w:val="24"/>
              </w:rPr>
              <w:t xml:space="preserve">Le comité de pilotage sera chargé de sélectionner les candidats selon des critères préétablis.  </w:t>
            </w:r>
          </w:p>
          <w:p w14:paraId="6902F7AE" w14:textId="23177F86" w:rsidR="005875BD" w:rsidRPr="00C669F3" w:rsidRDefault="00C669F3" w:rsidP="00C669F3">
            <w:pPr>
              <w:pStyle w:val="Paragraphedeliste"/>
              <w:numPr>
                <w:ilvl w:val="0"/>
                <w:numId w:val="7"/>
              </w:numPr>
              <w:shd w:val="clear" w:color="auto" w:fill="FFFFFF"/>
              <w:spacing w:line="360" w:lineRule="auto"/>
              <w:ind w:left="360"/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669F3">
              <w:rPr>
                <w:rFonts w:asciiTheme="majorBidi" w:hAnsiTheme="majorBidi" w:cstheme="majorBidi"/>
                <w:sz w:val="24"/>
                <w:szCs w:val="24"/>
              </w:rPr>
              <w:t xml:space="preserve">Priorité aux spécialités de cardiologie, gynéco-obstétrique et médecine de famille </w:t>
            </w:r>
          </w:p>
        </w:tc>
      </w:tr>
      <w:tr w:rsidR="005875BD" w:rsidRPr="007F5094" w14:paraId="1867AECB" w14:textId="77777777" w:rsidTr="007F5094">
        <w:tc>
          <w:tcPr>
            <w:tcW w:w="3397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2DE45751" w14:textId="77777777" w:rsidR="005875BD" w:rsidRPr="007F5094" w:rsidRDefault="005875BD" w:rsidP="005875BD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4"/>
                <w:szCs w:val="24"/>
              </w:rPr>
            </w:pPr>
            <w:r w:rsidRPr="007F5094">
              <w:rPr>
                <w:rFonts w:asciiTheme="majorBidi" w:hAnsiTheme="majorBidi" w:cstheme="majorBidi"/>
                <w:sz w:val="24"/>
                <w:szCs w:val="24"/>
              </w:rPr>
              <w:t>Capacité d’accueil </w:t>
            </w:r>
          </w:p>
        </w:tc>
        <w:tc>
          <w:tcPr>
            <w:tcW w:w="5954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2BF68443" w14:textId="52BD6480" w:rsidR="005875BD" w:rsidRPr="007F5094" w:rsidRDefault="007215B4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7F5094">
              <w:rPr>
                <w:rFonts w:asciiTheme="majorBidi" w:hAnsiTheme="majorBidi" w:cstheme="majorBidi"/>
                <w:sz w:val="24"/>
                <w:szCs w:val="24"/>
              </w:rPr>
              <w:t>Minimum= 1</w:t>
            </w:r>
            <w:r w:rsidR="00281498" w:rsidRPr="007F5094">
              <w:rPr>
                <w:rFonts w:asciiTheme="majorBidi" w:hAnsiTheme="majorBidi" w:cstheme="majorBidi"/>
                <w:sz w:val="24"/>
                <w:szCs w:val="24"/>
              </w:rPr>
              <w:t>5</w:t>
            </w:r>
            <w:r w:rsidRPr="007F5094">
              <w:rPr>
                <w:rFonts w:asciiTheme="majorBidi" w:hAnsiTheme="majorBidi" w:cstheme="majorBidi"/>
                <w:sz w:val="24"/>
                <w:szCs w:val="24"/>
              </w:rPr>
              <w:t xml:space="preserve"> – maximum= </w:t>
            </w:r>
            <w:r w:rsidR="00623AF5"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C669F3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  <w:p w14:paraId="5427DD75" w14:textId="77777777" w:rsidR="005875BD" w:rsidRPr="007F5094" w:rsidRDefault="005875BD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875BD" w:rsidRPr="007F5094" w14:paraId="680913F0" w14:textId="77777777" w:rsidTr="00EC2B48">
        <w:tc>
          <w:tcPr>
            <w:tcW w:w="9351" w:type="dxa"/>
            <w:gridSpan w:val="2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5CA95AB1" w14:textId="5EEC92D7" w:rsidR="005875BD" w:rsidRPr="007F5094" w:rsidRDefault="0004197F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7F5094">
              <w:rPr>
                <w:rFonts w:asciiTheme="majorBidi" w:hAnsiTheme="majorBidi" w:cstheme="majorBidi"/>
                <w:sz w:val="24"/>
                <w:szCs w:val="24"/>
              </w:rPr>
              <w:t>Frais d’inscription</w:t>
            </w:r>
            <w:r w:rsidR="003329B0" w:rsidRPr="007F5094">
              <w:rPr>
                <w:rFonts w:asciiTheme="majorBidi" w:hAnsiTheme="majorBidi" w:cstheme="majorBidi"/>
                <w:sz w:val="24"/>
                <w:szCs w:val="24"/>
              </w:rPr>
              <w:t xml:space="preserve">                          </w:t>
            </w:r>
            <w:r w:rsidR="00E11FEB" w:rsidRPr="007F5094">
              <w:rPr>
                <w:rFonts w:asciiTheme="majorBidi" w:hAnsiTheme="majorBidi" w:cstheme="majorBidi"/>
                <w:sz w:val="24"/>
                <w:szCs w:val="24"/>
              </w:rPr>
              <w:t xml:space="preserve">       </w:t>
            </w:r>
            <w:r w:rsidR="00627131" w:rsidRPr="007F5094"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="00D8288B"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="00417F11" w:rsidRPr="007F5094">
              <w:rPr>
                <w:rFonts w:asciiTheme="majorBidi" w:hAnsiTheme="majorBidi" w:cstheme="majorBidi"/>
                <w:sz w:val="24"/>
                <w:szCs w:val="24"/>
              </w:rPr>
              <w:t>0</w:t>
            </w:r>
            <w:r w:rsidR="003329B0" w:rsidRPr="007F5094">
              <w:rPr>
                <w:rFonts w:asciiTheme="majorBidi" w:hAnsiTheme="majorBidi" w:cstheme="majorBidi"/>
                <w:sz w:val="24"/>
                <w:szCs w:val="24"/>
              </w:rPr>
              <w:t>DT</w:t>
            </w:r>
            <w:r w:rsidR="00417F11" w:rsidRPr="007F50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5875BD" w:rsidRPr="007F5094" w14:paraId="4ACE4C84" w14:textId="77777777" w:rsidTr="00EC2B48">
        <w:tc>
          <w:tcPr>
            <w:tcW w:w="9351" w:type="dxa"/>
            <w:gridSpan w:val="2"/>
            <w:tcBorders>
              <w:top w:val="single" w:sz="24" w:space="0" w:color="auto"/>
            </w:tcBorders>
            <w:shd w:val="clear" w:color="auto" w:fill="auto"/>
          </w:tcPr>
          <w:p w14:paraId="3F4EBDA6" w14:textId="33DA1077" w:rsidR="005875BD" w:rsidRPr="007F5094" w:rsidRDefault="005875BD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7F5094">
              <w:rPr>
                <w:rFonts w:asciiTheme="majorBidi" w:hAnsiTheme="majorBidi" w:cstheme="majorBidi"/>
                <w:sz w:val="24"/>
                <w:szCs w:val="24"/>
              </w:rPr>
              <w:t xml:space="preserve">Déroulement </w:t>
            </w:r>
            <w:r w:rsidR="004E5B23" w:rsidRPr="007F5094">
              <w:rPr>
                <w:rFonts w:asciiTheme="majorBidi" w:hAnsiTheme="majorBidi" w:cstheme="majorBidi"/>
                <w:sz w:val="24"/>
                <w:szCs w:val="24"/>
              </w:rPr>
              <w:t>de l’enseignement</w:t>
            </w:r>
            <w:r w:rsidRPr="007F5094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</w:tr>
      <w:tr w:rsidR="005875BD" w:rsidRPr="007F5094" w14:paraId="76471836" w14:textId="77777777" w:rsidTr="007F5094">
        <w:tc>
          <w:tcPr>
            <w:tcW w:w="3397" w:type="dxa"/>
            <w:shd w:val="clear" w:color="auto" w:fill="auto"/>
          </w:tcPr>
          <w:p w14:paraId="5A191178" w14:textId="77777777" w:rsidR="005875BD" w:rsidRPr="007F5094" w:rsidRDefault="005875BD" w:rsidP="005875BD">
            <w:pPr>
              <w:pStyle w:val="Listepuces"/>
              <w:numPr>
                <w:ilvl w:val="0"/>
                <w:numId w:val="3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F5094">
              <w:rPr>
                <w:rFonts w:asciiTheme="majorBidi" w:hAnsiTheme="majorBidi" w:cstheme="majorBidi"/>
                <w:sz w:val="24"/>
                <w:szCs w:val="24"/>
              </w:rPr>
              <w:t>Volume horaire</w:t>
            </w:r>
          </w:p>
        </w:tc>
        <w:tc>
          <w:tcPr>
            <w:tcW w:w="5954" w:type="dxa"/>
            <w:shd w:val="clear" w:color="auto" w:fill="auto"/>
          </w:tcPr>
          <w:p w14:paraId="0EBFFC84" w14:textId="048701A9" w:rsidR="005875BD" w:rsidRPr="007F5094" w:rsidRDefault="00C669F3" w:rsidP="005875BD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24 </w:t>
            </w:r>
            <w:r w:rsidR="000D7FC2" w:rsidRPr="007F5094">
              <w:rPr>
                <w:rFonts w:asciiTheme="majorBidi" w:hAnsiTheme="majorBidi" w:cstheme="majorBidi"/>
                <w:sz w:val="24"/>
                <w:szCs w:val="24"/>
              </w:rPr>
              <w:t>heures</w:t>
            </w:r>
            <w:r w:rsidR="00D47189" w:rsidRPr="007F5094">
              <w:rPr>
                <w:rFonts w:asciiTheme="majorBidi" w:hAnsiTheme="majorBidi" w:cstheme="majorBidi"/>
                <w:sz w:val="24"/>
                <w:szCs w:val="24"/>
              </w:rPr>
              <w:t xml:space="preserve">                      </w:t>
            </w:r>
          </w:p>
        </w:tc>
      </w:tr>
      <w:tr w:rsidR="005875BD" w:rsidRPr="007F5094" w14:paraId="6DABD3A0" w14:textId="77777777" w:rsidTr="007F5094">
        <w:tc>
          <w:tcPr>
            <w:tcW w:w="3397" w:type="dxa"/>
            <w:shd w:val="clear" w:color="auto" w:fill="auto"/>
          </w:tcPr>
          <w:p w14:paraId="325BF353" w14:textId="77777777" w:rsidR="005875BD" w:rsidRPr="007F5094" w:rsidRDefault="005875BD" w:rsidP="005875BD">
            <w:pPr>
              <w:pStyle w:val="Listepuces"/>
              <w:numPr>
                <w:ilvl w:val="0"/>
                <w:numId w:val="3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F5094">
              <w:rPr>
                <w:rFonts w:asciiTheme="majorBidi" w:hAnsiTheme="majorBidi" w:cstheme="majorBidi"/>
                <w:sz w:val="24"/>
                <w:szCs w:val="24"/>
              </w:rPr>
              <w:t>Séminaire de formation </w:t>
            </w:r>
          </w:p>
        </w:tc>
        <w:tc>
          <w:tcPr>
            <w:tcW w:w="5954" w:type="dxa"/>
            <w:shd w:val="clear" w:color="auto" w:fill="auto"/>
          </w:tcPr>
          <w:p w14:paraId="0C929005" w14:textId="1E3AE887" w:rsidR="005875BD" w:rsidRPr="00C669F3" w:rsidRDefault="00C669F3" w:rsidP="005875BD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 xml:space="preserve">3 journées de formation en présentiel </w:t>
            </w:r>
          </w:p>
        </w:tc>
      </w:tr>
      <w:tr w:rsidR="005875BD" w:rsidRPr="007F5094" w14:paraId="27119344" w14:textId="77777777" w:rsidTr="007F5094">
        <w:trPr>
          <w:trHeight w:val="555"/>
        </w:trPr>
        <w:tc>
          <w:tcPr>
            <w:tcW w:w="3397" w:type="dxa"/>
            <w:vMerge w:val="restart"/>
            <w:tcBorders>
              <w:top w:val="single" w:sz="24" w:space="0" w:color="auto"/>
            </w:tcBorders>
            <w:shd w:val="clear" w:color="auto" w:fill="auto"/>
          </w:tcPr>
          <w:p w14:paraId="75629222" w14:textId="35E9E775" w:rsidR="007215B4" w:rsidRPr="007F5094" w:rsidRDefault="007215B4" w:rsidP="007215B4">
            <w:pPr>
              <w:pStyle w:val="Listepuces"/>
              <w:numPr>
                <w:ilvl w:val="0"/>
                <w:numId w:val="0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F5094">
              <w:rPr>
                <w:rFonts w:asciiTheme="majorBidi" w:hAnsiTheme="majorBidi" w:cstheme="majorBidi"/>
                <w:sz w:val="24"/>
                <w:szCs w:val="24"/>
              </w:rPr>
              <w:t>Modalités d’évaluation</w:t>
            </w:r>
          </w:p>
          <w:p w14:paraId="2AF4CB83" w14:textId="77777777" w:rsidR="007215B4" w:rsidRPr="007F5094" w:rsidRDefault="007215B4" w:rsidP="007215B4">
            <w:pPr>
              <w:pStyle w:val="Listepuces"/>
              <w:numPr>
                <w:ilvl w:val="0"/>
                <w:numId w:val="0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F400418" w14:textId="54B01CD7" w:rsidR="005875BD" w:rsidRPr="007F5094" w:rsidRDefault="007215B4" w:rsidP="005875BD">
            <w:pPr>
              <w:pStyle w:val="Listepuces"/>
              <w:numPr>
                <w:ilvl w:val="0"/>
                <w:numId w:val="4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F5094">
              <w:rPr>
                <w:rFonts w:asciiTheme="majorBidi" w:hAnsiTheme="majorBidi" w:cstheme="majorBidi"/>
                <w:sz w:val="24"/>
                <w:szCs w:val="24"/>
              </w:rPr>
              <w:t>Prétest</w:t>
            </w:r>
          </w:p>
          <w:p w14:paraId="75C503CF" w14:textId="77777777" w:rsidR="007215B4" w:rsidRPr="007F5094" w:rsidRDefault="007215B4" w:rsidP="005875BD">
            <w:pPr>
              <w:pStyle w:val="Listepuces"/>
              <w:numPr>
                <w:ilvl w:val="0"/>
                <w:numId w:val="4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F5094">
              <w:rPr>
                <w:rFonts w:asciiTheme="majorBidi" w:hAnsiTheme="majorBidi" w:cstheme="majorBidi"/>
                <w:sz w:val="24"/>
                <w:szCs w:val="24"/>
              </w:rPr>
              <w:t xml:space="preserve">Post test </w:t>
            </w:r>
          </w:p>
          <w:p w14:paraId="22301B48" w14:textId="77777777" w:rsidR="007215B4" w:rsidRPr="007F5094" w:rsidRDefault="007215B4" w:rsidP="007215B4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4F3F3C7" w14:textId="00592BAC" w:rsidR="007215B4" w:rsidRPr="007F5094" w:rsidRDefault="007215B4" w:rsidP="00C669F3">
            <w:pPr>
              <w:pStyle w:val="Listepuces"/>
              <w:numPr>
                <w:ilvl w:val="0"/>
                <w:numId w:val="0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954" w:type="dxa"/>
            <w:tcBorders>
              <w:top w:val="single" w:sz="24" w:space="0" w:color="auto"/>
              <w:bottom w:val="nil"/>
            </w:tcBorders>
            <w:shd w:val="clear" w:color="auto" w:fill="auto"/>
          </w:tcPr>
          <w:p w14:paraId="1DDBD29E" w14:textId="77777777" w:rsidR="005875BD" w:rsidRPr="007F5094" w:rsidRDefault="005875BD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52BA927" w14:textId="26091FFD" w:rsidR="005875BD" w:rsidRPr="007F5094" w:rsidRDefault="00CF1E37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7F5094">
              <w:rPr>
                <w:rFonts w:asciiTheme="majorBidi" w:hAnsiTheme="majorBidi" w:cstheme="majorBid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04FA011E" wp14:editId="2FF496F4">
                      <wp:simplePos x="0" y="0"/>
                      <wp:positionH relativeFrom="column">
                        <wp:posOffset>467995</wp:posOffset>
                      </wp:positionH>
                      <wp:positionV relativeFrom="paragraph">
                        <wp:posOffset>113665</wp:posOffset>
                      </wp:positionV>
                      <wp:extent cx="257175" cy="314325"/>
                      <wp:effectExtent l="0" t="0" r="9525" b="0"/>
                      <wp:wrapNone/>
                      <wp:docPr id="1" name="Signe de multiplicatio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3143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shape w14:anchorId="591FA9AB" id="Signe de multiplication 1" o:spid="_x0000_s1026" style="position:absolute;margin-left:36.85pt;margin-top:8.95pt;width:20.25pt;height:24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57175,3143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" path="m38360,94645l85174,56342r43414,53060l172001,56342r46814,38303l167664,157163r51151,62517l172001,257983,128588,204923,85174,257983,38360,219680,89511,157163,38360,94645xe" fillcolor="#5b9bd5 [3204]" strokecolor="#1f4d78 [1604]" strokeweight="1pt">
                      <v:stroke joinstyle="miter"/>
                      <v:path arrowok="t" o:connecttype="custom" o:connectlocs="38360,94645;85174,56342;128588,109402;172001,56342;218815,94645;167664,157163;218815,219680;172001,257983;128588,204923;85174,257983;38360,219680;89511,157163;38360,94645" o:connectangles="0,0,0,0,0,0,0,0,0,0,0,0,0"/>
                    </v:shape>
                  </w:pict>
                </mc:Fallback>
              </mc:AlternateContent>
            </w:r>
          </w:p>
          <w:p w14:paraId="47050805" w14:textId="6180D21A" w:rsidR="005875BD" w:rsidRPr="007F5094" w:rsidRDefault="005875BD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7F5094">
              <w:rPr>
                <w:rFonts w:asciiTheme="majorBidi" w:hAnsiTheme="majorBidi" w:cstheme="majorBid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7319B208" wp14:editId="3F2D63A5">
                      <wp:simplePos x="0" y="0"/>
                      <wp:positionH relativeFrom="column">
                        <wp:posOffset>464185</wp:posOffset>
                      </wp:positionH>
                      <wp:positionV relativeFrom="paragraph">
                        <wp:posOffset>14605</wp:posOffset>
                      </wp:positionV>
                      <wp:extent cx="257175" cy="190500"/>
                      <wp:effectExtent l="0" t="0" r="28575" b="19050"/>
                      <wp:wrapNone/>
                      <wp:docPr id="25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79ECEC09" w14:textId="77777777" w:rsidR="000D7FC2" w:rsidRDefault="000D7FC2" w:rsidP="000D7FC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19B208" id="Rectangle 25" o:spid="_x0000_s1026" style="position:absolute;margin-left:36.55pt;margin-top:1.15pt;width:20.25pt;height:1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" fillcolor="window" strokecolor="windowText" strokeweight="2pt">
                      <v:path arrowok="t"/>
                      <v:textbox>
                        <w:txbxContent>
                          <w:p w14:paraId="79ECEC09" w14:textId="77777777" w:rsidR="000D7FC2" w:rsidRDefault="000D7FC2" w:rsidP="000D7FC2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7F5094">
              <w:rPr>
                <w:rFonts w:asciiTheme="majorBidi" w:hAnsiTheme="majorBidi" w:cstheme="majorBid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312E63D0" wp14:editId="5BB7F1D6">
                      <wp:simplePos x="0" y="0"/>
                      <wp:positionH relativeFrom="column">
                        <wp:posOffset>1435735</wp:posOffset>
                      </wp:positionH>
                      <wp:positionV relativeFrom="paragraph">
                        <wp:posOffset>14605</wp:posOffset>
                      </wp:positionV>
                      <wp:extent cx="257175" cy="190500"/>
                      <wp:effectExtent l="0" t="0" r="28575" b="19050"/>
                      <wp:wrapNone/>
                      <wp:docPr id="26" name="Rectangle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mv="urn:schemas-microsoft-com:mac:vml" xmlns:mo="http://schemas.microsoft.com/office/mac/office/2008/main" xmlns:oel="http://schemas.microsoft.com/office/2019/extlst">
                  <w:pict>
                    <v:rect w14:anchorId="5C02CEE2" id="Rectangle 26" o:spid="_x0000_s1026" style="position:absolute;margin-left:113.05pt;margin-top:1.15pt;width:20.25pt;height:1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" filled="f" strokeweight="2pt"/>
                  </w:pict>
                </mc:Fallback>
              </mc:AlternateContent>
            </w:r>
            <w:r w:rsidRPr="007F5094">
              <w:rPr>
                <w:rFonts w:asciiTheme="majorBidi" w:hAnsiTheme="majorBidi" w:cstheme="majorBidi"/>
                <w:sz w:val="24"/>
                <w:szCs w:val="24"/>
              </w:rPr>
              <w:t xml:space="preserve">Oui             </w:t>
            </w:r>
            <w:r w:rsidR="00E11FEB" w:rsidRPr="007F5094">
              <w:rPr>
                <w:rFonts w:asciiTheme="majorBidi" w:hAnsiTheme="majorBidi" w:cstheme="majorBidi"/>
                <w:sz w:val="24"/>
                <w:szCs w:val="24"/>
              </w:rPr>
              <w:t xml:space="preserve">   </w:t>
            </w:r>
            <w:r w:rsidRPr="007F5094">
              <w:rPr>
                <w:rFonts w:asciiTheme="majorBidi" w:hAnsiTheme="majorBidi" w:cstheme="majorBidi"/>
                <w:sz w:val="24"/>
                <w:szCs w:val="24"/>
              </w:rPr>
              <w:t xml:space="preserve">Non </w:t>
            </w:r>
          </w:p>
        </w:tc>
      </w:tr>
      <w:tr w:rsidR="005875BD" w:rsidRPr="007F5094" w14:paraId="21D7C88D" w14:textId="77777777" w:rsidTr="007F5094">
        <w:trPr>
          <w:trHeight w:val="555"/>
        </w:trPr>
        <w:tc>
          <w:tcPr>
            <w:tcW w:w="3397" w:type="dxa"/>
            <w:vMerge/>
            <w:shd w:val="clear" w:color="auto" w:fill="auto"/>
          </w:tcPr>
          <w:p w14:paraId="684B5D4F" w14:textId="77777777" w:rsidR="005875BD" w:rsidRPr="007F5094" w:rsidRDefault="005875BD" w:rsidP="005875BD">
            <w:pPr>
              <w:pStyle w:val="Listepuces"/>
              <w:numPr>
                <w:ilvl w:val="0"/>
                <w:numId w:val="0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954" w:type="dxa"/>
            <w:tcBorders>
              <w:top w:val="nil"/>
              <w:bottom w:val="nil"/>
            </w:tcBorders>
            <w:shd w:val="clear" w:color="auto" w:fill="auto"/>
          </w:tcPr>
          <w:p w14:paraId="2E479616" w14:textId="60E43013" w:rsidR="005875BD" w:rsidRPr="007F5094" w:rsidRDefault="00CF1E37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7F5094">
              <w:rPr>
                <w:rFonts w:asciiTheme="majorBidi" w:hAnsiTheme="majorBidi" w:cstheme="majorBid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2D153985" wp14:editId="77FE8C93">
                      <wp:simplePos x="0" y="0"/>
                      <wp:positionH relativeFrom="column">
                        <wp:posOffset>458470</wp:posOffset>
                      </wp:positionH>
                      <wp:positionV relativeFrom="paragraph">
                        <wp:posOffset>128270</wp:posOffset>
                      </wp:positionV>
                      <wp:extent cx="257175" cy="314325"/>
                      <wp:effectExtent l="0" t="0" r="9525" b="0"/>
                      <wp:wrapNone/>
                      <wp:docPr id="2" name="Signe de multiplication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3143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shape w14:anchorId="11CE8AFA" id="Signe de multiplication 2" o:spid="_x0000_s1026" style="position:absolute;margin-left:36.1pt;margin-top:10.1pt;width:20.25pt;height:24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57175,3143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" path="m38360,94645l85174,56342r43414,53060l172001,56342r46814,38303l167664,157163r51151,62517l172001,257983,128588,204923,85174,257983,38360,219680,89511,157163,38360,94645xe" fillcolor="#5b9bd5 [3204]" strokecolor="#1f4d78 [1604]" strokeweight="1pt">
                      <v:stroke joinstyle="miter"/>
                      <v:path arrowok="t" o:connecttype="custom" o:connectlocs="38360,94645;85174,56342;128588,109402;172001,56342;218815,94645;167664,157163;218815,219680;172001,257983;128588,204923;85174,257983;38360,219680;89511,157163;38360,94645" o:connectangles="0,0,0,0,0,0,0,0,0,0,0,0,0"/>
                    </v:shape>
                  </w:pict>
                </mc:Fallback>
              </mc:AlternateContent>
            </w:r>
          </w:p>
          <w:p w14:paraId="0B55A389" w14:textId="02964051" w:rsidR="005875BD" w:rsidRPr="007F5094" w:rsidRDefault="005875BD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7F5094">
              <w:rPr>
                <w:rFonts w:asciiTheme="majorBidi" w:hAnsiTheme="majorBidi" w:cstheme="majorBid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3AC57F53" wp14:editId="45B27229">
                      <wp:simplePos x="0" y="0"/>
                      <wp:positionH relativeFrom="column">
                        <wp:posOffset>464185</wp:posOffset>
                      </wp:positionH>
                      <wp:positionV relativeFrom="paragraph">
                        <wp:posOffset>14605</wp:posOffset>
                      </wp:positionV>
                      <wp:extent cx="257175" cy="190500"/>
                      <wp:effectExtent l="0" t="0" r="28575" b="19050"/>
                      <wp:wrapNone/>
                      <wp:docPr id="27" name="Rectangl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mv="urn:schemas-microsoft-com:mac:vml" xmlns:mo="http://schemas.microsoft.com/office/mac/office/2008/main" xmlns:oel="http://schemas.microsoft.com/office/2019/extlst">
                  <w:pict>
                    <v:rect w14:anchorId="0B0C7EEB" id="Rectangle 27" o:spid="_x0000_s1026" style="position:absolute;margin-left:36.55pt;margin-top:1.15pt;width:20.25pt;height:1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" fillcolor="window" strokecolor="windowText" strokeweight="2pt">
                      <v:path arrowok="t"/>
                    </v:rect>
                  </w:pict>
                </mc:Fallback>
              </mc:AlternateContent>
            </w:r>
            <w:r w:rsidRPr="007F5094">
              <w:rPr>
                <w:rFonts w:asciiTheme="majorBidi" w:hAnsiTheme="majorBidi" w:cstheme="majorBid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69D27505" wp14:editId="49E030C2">
                      <wp:simplePos x="0" y="0"/>
                      <wp:positionH relativeFrom="column">
                        <wp:posOffset>1435735</wp:posOffset>
                      </wp:positionH>
                      <wp:positionV relativeFrom="paragraph">
                        <wp:posOffset>14605</wp:posOffset>
                      </wp:positionV>
                      <wp:extent cx="257175" cy="190500"/>
                      <wp:effectExtent l="0" t="0" r="28575" b="19050"/>
                      <wp:wrapNone/>
                      <wp:docPr id="28" name="Rectangl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mv="urn:schemas-microsoft-com:mac:vml" xmlns:mo="http://schemas.microsoft.com/office/mac/office/2008/main" xmlns:oel="http://schemas.microsoft.com/office/2019/extlst">
                  <w:pict>
                    <v:rect w14:anchorId="404BA34D" id="Rectangle 28" o:spid="_x0000_s1026" style="position:absolute;margin-left:113.05pt;margin-top:1.15pt;width:20.25pt;height:1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" filled="f" strokeweight="2pt"/>
                  </w:pict>
                </mc:Fallback>
              </mc:AlternateContent>
            </w:r>
            <w:r w:rsidRPr="007F5094">
              <w:rPr>
                <w:rFonts w:asciiTheme="majorBidi" w:hAnsiTheme="majorBidi" w:cstheme="majorBidi"/>
                <w:sz w:val="24"/>
                <w:szCs w:val="24"/>
              </w:rPr>
              <w:t xml:space="preserve">Oui             </w:t>
            </w:r>
            <w:r w:rsidR="00E11FEB" w:rsidRPr="007F5094">
              <w:rPr>
                <w:rFonts w:asciiTheme="majorBidi" w:hAnsiTheme="majorBidi" w:cstheme="majorBidi"/>
                <w:sz w:val="24"/>
                <w:szCs w:val="24"/>
              </w:rPr>
              <w:t xml:space="preserve">   </w:t>
            </w:r>
            <w:r w:rsidRPr="007F5094">
              <w:rPr>
                <w:rFonts w:asciiTheme="majorBidi" w:hAnsiTheme="majorBidi" w:cstheme="majorBidi"/>
                <w:sz w:val="24"/>
                <w:szCs w:val="24"/>
              </w:rPr>
              <w:t xml:space="preserve">Non              </w:t>
            </w:r>
          </w:p>
          <w:p w14:paraId="6F6F7491" w14:textId="2F727454" w:rsidR="005875BD" w:rsidRPr="007F5094" w:rsidRDefault="005875BD" w:rsidP="007215B4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7F50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5875BD" w:rsidRPr="007F5094" w14:paraId="4CEF67A1" w14:textId="77777777" w:rsidTr="007F5094">
        <w:trPr>
          <w:trHeight w:val="555"/>
        </w:trPr>
        <w:tc>
          <w:tcPr>
            <w:tcW w:w="3397" w:type="dxa"/>
            <w:vMerge/>
            <w:tcBorders>
              <w:bottom w:val="single" w:sz="24" w:space="0" w:color="auto"/>
            </w:tcBorders>
            <w:shd w:val="clear" w:color="auto" w:fill="auto"/>
          </w:tcPr>
          <w:p w14:paraId="6E359606" w14:textId="77777777" w:rsidR="005875BD" w:rsidRPr="007F5094" w:rsidRDefault="005875BD" w:rsidP="005875BD">
            <w:pPr>
              <w:pStyle w:val="Listepuces"/>
              <w:numPr>
                <w:ilvl w:val="0"/>
                <w:numId w:val="0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954" w:type="dxa"/>
            <w:tcBorders>
              <w:top w:val="nil"/>
              <w:bottom w:val="single" w:sz="24" w:space="0" w:color="auto"/>
            </w:tcBorders>
            <w:shd w:val="clear" w:color="auto" w:fill="auto"/>
          </w:tcPr>
          <w:p w14:paraId="7C686B75" w14:textId="70594226" w:rsidR="005875BD" w:rsidRPr="007F5094" w:rsidRDefault="005875BD" w:rsidP="00C669F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bookmarkEnd w:id="0"/>
    </w:tbl>
    <w:p w14:paraId="17677CB5" w14:textId="77777777" w:rsidR="00592FAE" w:rsidRPr="00403F8C" w:rsidRDefault="00592FAE" w:rsidP="00592FAE">
      <w:pPr>
        <w:rPr>
          <w:rFonts w:asciiTheme="majorBidi" w:hAnsiTheme="majorBidi" w:cstheme="majorBidi"/>
        </w:rPr>
      </w:pPr>
    </w:p>
    <w:p w14:paraId="7827F0D6" w14:textId="77777777" w:rsidR="00AB58A4" w:rsidRDefault="00AB58A4"/>
    <w:sectPr w:rsidR="00AB58A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9889E9E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4215F7"/>
    <w:multiLevelType w:val="hybridMultilevel"/>
    <w:tmpl w:val="C54EE93A"/>
    <w:lvl w:ilvl="0" w:tplc="040C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C42A24"/>
    <w:multiLevelType w:val="hybridMultilevel"/>
    <w:tmpl w:val="DD64F11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AC7DED"/>
    <w:multiLevelType w:val="hybridMultilevel"/>
    <w:tmpl w:val="9D3EC3D4"/>
    <w:lvl w:ilvl="0" w:tplc="49C441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7DEAB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89CE0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286D1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30C3B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42E6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03286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B8043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564EF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20E35932"/>
    <w:multiLevelType w:val="hybridMultilevel"/>
    <w:tmpl w:val="17DE0C08"/>
    <w:lvl w:ilvl="0" w:tplc="040C0001">
      <w:start w:val="1"/>
      <w:numFmt w:val="bullet"/>
      <w:lvlText w:val=""/>
      <w:lvlJc w:val="left"/>
      <w:pPr>
        <w:ind w:left="1136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5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7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9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1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73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5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7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96" w:hanging="360"/>
      </w:pPr>
      <w:rPr>
        <w:rFonts w:ascii="Wingdings" w:hAnsi="Wingdings" w:hint="default"/>
      </w:rPr>
    </w:lvl>
  </w:abstractNum>
  <w:abstractNum w:abstractNumId="5" w15:restartNumberingAfterBreak="0">
    <w:nsid w:val="28AF7751"/>
    <w:multiLevelType w:val="hybridMultilevel"/>
    <w:tmpl w:val="4CDAC93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0A3A4F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8085644"/>
    <w:multiLevelType w:val="hybridMultilevel"/>
    <w:tmpl w:val="78B2C3D4"/>
    <w:lvl w:ilvl="0" w:tplc="131A413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F456B2"/>
    <w:multiLevelType w:val="hybridMultilevel"/>
    <w:tmpl w:val="B97E90E6"/>
    <w:lvl w:ilvl="0" w:tplc="131A4134">
      <w:numFmt w:val="bullet"/>
      <w:lvlText w:val=""/>
      <w:lvlJc w:val="left"/>
      <w:pPr>
        <w:ind w:left="644" w:hanging="360"/>
      </w:pPr>
      <w:rPr>
        <w:rFonts w:ascii="Symbol" w:eastAsia="Calibri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499346CC"/>
    <w:multiLevelType w:val="hybridMultilevel"/>
    <w:tmpl w:val="98EE7914"/>
    <w:lvl w:ilvl="0" w:tplc="131A4134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FA46799"/>
    <w:multiLevelType w:val="hybridMultilevel"/>
    <w:tmpl w:val="40044A3E"/>
    <w:lvl w:ilvl="0" w:tplc="040C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2F822B0"/>
    <w:multiLevelType w:val="hybridMultilevel"/>
    <w:tmpl w:val="1C0C557C"/>
    <w:lvl w:ilvl="0" w:tplc="040C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15A6913"/>
    <w:multiLevelType w:val="hybridMultilevel"/>
    <w:tmpl w:val="74740706"/>
    <w:lvl w:ilvl="0" w:tplc="040C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040C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8"/>
  </w:num>
  <w:num w:numId="4">
    <w:abstractNumId w:val="7"/>
  </w:num>
  <w:num w:numId="5">
    <w:abstractNumId w:val="5"/>
  </w:num>
  <w:num w:numId="6">
    <w:abstractNumId w:val="10"/>
  </w:num>
  <w:num w:numId="7">
    <w:abstractNumId w:val="12"/>
  </w:num>
  <w:num w:numId="8">
    <w:abstractNumId w:val="11"/>
  </w:num>
  <w:num w:numId="9">
    <w:abstractNumId w:val="6"/>
  </w:num>
  <w:num w:numId="10">
    <w:abstractNumId w:val="1"/>
  </w:num>
  <w:num w:numId="11">
    <w:abstractNumId w:val="4"/>
  </w:num>
  <w:num w:numId="12">
    <w:abstractNumId w:val="2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TAyM7Y0MjU0MTFT0lEKTi0uzszPAykwrAUArKEr+SwAAAA="/>
  </w:docVars>
  <w:rsids>
    <w:rsidRoot w:val="00592FAE"/>
    <w:rsid w:val="0004197F"/>
    <w:rsid w:val="00060128"/>
    <w:rsid w:val="000B07DF"/>
    <w:rsid w:val="000D7FC2"/>
    <w:rsid w:val="000E391C"/>
    <w:rsid w:val="001729F9"/>
    <w:rsid w:val="00261F08"/>
    <w:rsid w:val="00281498"/>
    <w:rsid w:val="002B5556"/>
    <w:rsid w:val="00314B13"/>
    <w:rsid w:val="003329B0"/>
    <w:rsid w:val="003418D0"/>
    <w:rsid w:val="003516D5"/>
    <w:rsid w:val="003916BD"/>
    <w:rsid w:val="0041283F"/>
    <w:rsid w:val="00417F11"/>
    <w:rsid w:val="004B26B3"/>
    <w:rsid w:val="004E5B23"/>
    <w:rsid w:val="004E7FA5"/>
    <w:rsid w:val="005875BD"/>
    <w:rsid w:val="00592FAE"/>
    <w:rsid w:val="00623AF5"/>
    <w:rsid w:val="00627131"/>
    <w:rsid w:val="006343DC"/>
    <w:rsid w:val="007215B4"/>
    <w:rsid w:val="007302B5"/>
    <w:rsid w:val="007911FC"/>
    <w:rsid w:val="007D6EC1"/>
    <w:rsid w:val="007F5094"/>
    <w:rsid w:val="009006E8"/>
    <w:rsid w:val="00A619E6"/>
    <w:rsid w:val="00A81BF3"/>
    <w:rsid w:val="00AB58A4"/>
    <w:rsid w:val="00AD510C"/>
    <w:rsid w:val="00AE41AD"/>
    <w:rsid w:val="00B10022"/>
    <w:rsid w:val="00C16850"/>
    <w:rsid w:val="00C46092"/>
    <w:rsid w:val="00C46418"/>
    <w:rsid w:val="00C669F3"/>
    <w:rsid w:val="00CD38A4"/>
    <w:rsid w:val="00CD624B"/>
    <w:rsid w:val="00CF1E37"/>
    <w:rsid w:val="00D06EFA"/>
    <w:rsid w:val="00D23C3B"/>
    <w:rsid w:val="00D47189"/>
    <w:rsid w:val="00D56B82"/>
    <w:rsid w:val="00D8288B"/>
    <w:rsid w:val="00E11FEB"/>
    <w:rsid w:val="00EC2B48"/>
    <w:rsid w:val="00F164D2"/>
    <w:rsid w:val="00F759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8FA739"/>
  <w15:chartTrackingRefBased/>
  <w15:docId w15:val="{D92242CD-0BD2-42A2-AC3E-4814533D6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F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Listepuces">
    <w:name w:val="List Bullet"/>
    <w:basedOn w:val="Normal"/>
    <w:uiPriority w:val="99"/>
    <w:unhideWhenUsed/>
    <w:rsid w:val="00592FAE"/>
    <w:pPr>
      <w:numPr>
        <w:numId w:val="1"/>
      </w:numPr>
      <w:spacing w:after="200" w:line="276" w:lineRule="auto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Paragraphedeliste">
    <w:name w:val="List Paragraph"/>
    <w:basedOn w:val="Normal"/>
    <w:uiPriority w:val="34"/>
    <w:qFormat/>
    <w:rsid w:val="005875BD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4B26B3"/>
    <w:rPr>
      <w:color w:val="0563C1" w:themeColor="hyperlink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4B26B3"/>
    <w:rPr>
      <w:color w:val="954F72" w:themeColor="followedHyperlink"/>
      <w:u w:val="single"/>
    </w:rPr>
  </w:style>
  <w:style w:type="character" w:styleId="Mentionnonrsolue">
    <w:name w:val="Unresolved Mention"/>
    <w:basedOn w:val="Policepardfaut"/>
    <w:uiPriority w:val="99"/>
    <w:rsid w:val="00A619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26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89</Words>
  <Characters>2142</Characters>
  <Application>Microsoft Office Word</Application>
  <DocSecurity>0</DocSecurity>
  <Lines>17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di Ben Khelil</dc:creator>
  <cp:keywords/>
  <dc:description/>
  <cp:lastModifiedBy>Manel BEN HALIMA</cp:lastModifiedBy>
  <cp:revision>8</cp:revision>
  <dcterms:created xsi:type="dcterms:W3CDTF">2023-01-28T21:03:00Z</dcterms:created>
  <dcterms:modified xsi:type="dcterms:W3CDTF">2023-04-02T12:12:00Z</dcterms:modified>
</cp:coreProperties>
</file>